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Matriz de brechas de arquitectura SOA candidata d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9d9472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704090cda0c11b61e04e379150c37ee0e4f69c2"/>
    <w:p>
      <w:pPr>
        <w:pStyle w:val="Ttulo2"/>
      </w:pPr>
      <w:r>
        <w:t xml:space="preserve">Matriz de brechas de arquitectura SOA candidata del segmento FN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04:41:14Z</dcterms:created>
  <dcterms:modified xsi:type="dcterms:W3CDTF">2023-02-20T04:4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